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ปลี่ยนสถานะของน้ำและความมีขั้ว</w:t>
      </w:r>
      <w:r>
        <w:t xml:space="preserve"> </w:t>
      </w:r>
      <w:r>
        <w:t xml:space="preserve">(11.5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วันนี้เราจะมาเรียนในหัวข้อเรื่อง การเปลี่ยนสถานะของน้ำและความมีขั้ว แต่ก่อนอื่นเราขอทบทวนความรู้กันก่อนนะครับ คราวที่แล้วส่วนใหญ่ไม่ได้เอาแต่จะอยู่ร่วมกัน อะตอมไฮโดรเจน ที่เรียกว่าพันธะโคเวเลนต์ แนะนำมาแสดงได้ในหลายรูปแบบตัวอย่างเช่น 3 รูปนี้นะครับ นักเรียนลองดูน้ำในขวดนี้นะครับ คิดว่าน้ำในขวดนี้ มีโมเลกุลน้ำโมเลกุลเดียวหรือเปล่าครับ ไม่ใช่ใช่ไหมครับ ประกอบด้วย โมเลกุลของน้ำมากมาย หรือแม้แต่น้ำที่อยู่ในอากาศ ก็ไม่ได้มีแค่ 1 โมเลกุล ซึ่งแต่ละโมเลกุลก็จะมีแรงยึดเหนี่ยวต่อกันที่นี่ลองพิจารณารูปทั้งสองดูนะครับ รูปข้างขวาเป็นรูปของไอน้ำ หรือน้ำในสถานะแก๊ส ส่วนรูปข้างซ้าย เป็นรูปของน้ำในสถานะของเหลว จากรูปทั้ง 2 น้ำอยู่สถานะใดครับ ที่บริสุทธิ์ของน้ำอยู่ใกล้กัน หรือของเหลวของเหลวถูกไหมครับ แล้วคิดว่าน้ำในสถานะใดที่มีแรงยึดเหนี่ยวโมเลกุลมากกว่ากัน ใช่ครับ โมเลกุลของน้ำในสถานะของเหลว มีแรงยึดเหนี่ยวโมเลกุลมากกว่า เพราะว่าอะไรครับ เพราะว่าบริเวณห้องน้ำอยู่ใกล้กันมากกว่าจึงมีแรงยึดเหนี่ยวกันมากกว่า โดยน้ำเปลี่ยนสถานะได้อย่างไรครับ นักเรียนโรงเรียนถึงเหตุการณ์ในชีวิตประจำวัน ที่เปลี่ยนจากสถานะของเหลวไปเป็นแก๊สดูนะครับ การเปลี่ยนสถานจากของเหลวเปลี่ยนไปเป็นแก๊ส จะมีการน้ำหรือการระเหยของน้ำใช่ไหมครับ ซึ่งการต้มน้ำจะเป็นการให้น้ำการระเหยของน้ำจะได้รับความร้อนจากสิ่งแวดล้อม แสดงว่าเมื่อน้ำได้รับพลังงานโดยการได้รับความร้อนโดยตรงและสิ่งแวดล้อม ก็ำจะเปลี่ยนสถานะได้ โดยการเปลี่ยนสถานะความแล้วของน้ำ ก็มีแรงยึดเหนี่ยวระหว่างโมเลกุลของน้ำ คราวนี้ลองมาพิจารณาตารางของรับเปลี่ยนสารโคเวเลนต์กันนะครับ สารโคเวเลนต์แต่ละตาราง จะมีแรงยึดเหนี่ยวโมเลกุลที่แตกต่างกัน ซึ่งโดยทั่วไปแล้วสารที่มีแรงยึดเหนี่ยวโมเลกุลที่มากกว่า ซึ่งมีโมเลกุลเดี่ยวที่สูงกว่านักเรียนคิดว่าเพราะเหตุใดสารที่มีแรงยึดเหนี่ยวโมเลกุลที่ต่างกันครับ ให้นักเรียนพิจารณาชนิดของภาพที่เป็นองค์ประกอบของสารโคเวเลนต์แต่ละชนิดในตารางดูนะครับ นักเรียนจะเห็นอะไรบ้างครับ นักเรียนจะเห็นว่า ก็จะมีโมเลกุลที่ประกอบด้วยอะตอมต่างชนิดกัน ซึ่งก็คือแก๊สไฮโดรเจนคลอไรด์ แก๊สไนโตรเจนมอนอกไซ ด์ แล้วก็จะมีบริการที่ประกอบด้วย อะตอมที่เป็นธาตุชนิดเดียวกัน ซึ่งได้แก่แก๊สออกซิเจน แก๊สไฮโดรเจน จะเห็นว่าโมเลกุลที่ประกอบด้วยอะตอมที่เป็นธาตุชนิดเดียวกัน จะมีแรงยึดเหนี่ยวโมเลกุลที่น้อยกว่า ที่ประกอบด้วยธาตุต่างชนิดกัน จึงมีจุดเดือดที่ต่ำกว่า ซึ่งโมเลกุลที่ประกอบด้วย 2 อะตอม จะประกอบด้วยจัดเป็นสารมีขั้ว ส่วนโมเลกุลที่ประกอบด้วยธาตุชนิดเดียวกันแต่เป็นสารมีขั้วครับ เพราะฉะนั้นปัจจัยหนึ่งที่ส่งผลต่อกันของฉันก็คือขั้วครับ สารของโคเวเลนต์ที่ประกอบด้วย อะตอม 2 มากกว่า 2 อะตอมอาจเป็นสารมีขั้ว หรือสารไม่มีขั้วก็ได้ โดยน้ำแอมโมเนียแก๊สไข่เน่าแก๊สไฮโดรเจนซัลไฟด์เป็นสารมีขั้วครับ เปิดแก๊สคาร์บอนไดออกไซด์มีเทนไม่มีขั้ว ทั้ง ๆ ที่อะตอมที่เป็นองค์ประกอบก็เป็นธาตุต่างชนิดกัน เช่นเดียวกับกรณีของน้ำหรือแอมโมเนีย ซึ่งรูปร่างของโมเลกุล นอกจากนี้มาของโมเลกุลก็ส่งผลต่อแรงยึดเหนี่ยวระหว่างโมเลกุลเหมือนกันครับ แต่รายละเอียดเกี่ยวกับเรื่องร่างของโมเลกุล ซึ่งมีผลต่อแรงยึดเหนี่ยวของโมเลกุล นักเรียนอาจจะได้เรียนในระดับสูงต่อไปนะครับ นักเรียนคิดว่ายังมีปัจจัยอื่นอีกไหมครับ ที่ส่งผลต่อแรงยึดเหนี่ยวของโมเลกุลของสาร เดี๋ยวร้องไห้พิจารณาของสาร 2 ตัวนี้นะครับ คือ น้ำกับไฮโดรเจนซัลไฟด์ข้อมูลที่ผ่านมา ทถ้า 2 ตัวนี้จะเป็นสารมีขั้ว นักเรียนลองพิจารณาดูนะครับ จุดเดือดของสารทั้งสองชนิดแตกต่างกันมากเลยใช่ไหมครับ ท่านักเรียน ที่ไปสอนมีความเหมือนกันโปรดพิจารณาชีวิตของภาพกับอะตอมที่เป็นองค์ประกอบจะเห็นได้ว่าแตกต่างกันเพียงอะตอมเดียวเท่านั้น ก็คือในกรณีของทาง ก็คือเป็นแก๊สออกซิเจนส่วน กรณีของไฮโดรเจนซัลไฟด์เป็นกำมถันใช่ไหมครับ แสดงว่าชนิดของธาตุที่เป็นองค์ประกอบของโมเลกุลความสำคัญตัวแรงยึดเหนี่ยวโมเลกุล เพราะว่าอะตอมของธาตุแต่ละชนิดวิธีสร้างโคเวเลนต์กับไฮโดรเจน สามารถสร้างกับกลุ่มที่เรียกว่าพันธะไฮโดรเจนได้ แล้วพันธะไฮโดรเจนคืออะไร พันธะไฮโดรเจน เป็นแรงยึดเหนี่ยวของในโมเลกุลของสาร มีพันธะ OS SS SS ดังในรูป จะเห็นว่ามีพันธะโคเวเลนต์ ของน้ำ ซึ่งทำให้เกิดพันธะไฮโดรเจนได้ แต่ในกรณีของไฮโดรเจนซัลไฟด์ ภายในรถไม่มีOS A FS จึงไม่สามารถเกิดพันธะไฮโดรเจนได้ พันธะไฮโดรเจนทำให้สารมีจุดเดือด รวมทั้งสารสูงกว่าสารที่มีขั้วที่มีขนาดโมเลกุลใกล้เคียงกันครับ พันธะไฮโดรเจน นอกจากใช้ในการอธิบายแรงยึดเหนี่ยวโมเลกุลของสารที่เกี่ยวข้องแล้วใช้อธิบายปรากฏการณ์ต่าง ๆ ที่พบในชีวิตประจำวันด้วยครับ อธิบายได้ว่าเพราะเหตุใดน้ำแข็งจึงลอยน้ำได้ ถ้านักเรียนพิจารณาที่รูป จะพบว่าของน้ำสถานะของแข็งและของเหลวก็สามารถเกิดพันธะไฮโดรเจนได้ ถูกไหมครับ แต่พันธะไฮโดรเจนในผลึกน้ำแข็ง จับตัวกันอย่างเป็นระเบียบ โดยมีช่องว่างโมเลกุล มากกว่าโมเลกุลน้ำที่อยู่ในสภาพของเหลวน้ำแข็งน้ำเราจึงเห็นน้ำแข็งลอยน้ำครับ ตอนนี้ยังอธิบายว่าเพราะเหตุใดอุณหภูมิของผิวโลกอยู่ในร่างกายจึง เปลี่ยนแปลงน้อย เนื่องจากในพื้นผิวโลก และร่างกายมีน้ำเป็นองค์ประกอบหลัก โดยมีองค์ประกอบประมาณ 70 เปอร์เซ็นต์ และน้ำ เป็นแรงยึดเหนี่ยวโมเลกุล ที่แข็งแนง จึงใช้ความร้อนในปริมาณจำนวนมากทำให้น้ำ น้ำอุณหภูมิน้ำมันพืชสวนโลกไม่จำเป็นต่อการมีชีวิตการต่างของบอลโลกรถถังน้ำมันช่ว ยรักษาอุณหภูมิภายในร่างกาย โดยการระเหยของเหงื่อ ขณะที่เราออกกำลังกายหรือทำงานภายในการแจ้งครับ คราวนี้ลองทำแบบฝึกหัดกันบ้างนะครับ นักเรียนอาจจะหยุดคิดไว้ก่อนเพื่อในการคิดนะครับ โดยในข้อแรก ก็คือสารที่กำหนดให้ก่อนสารมีขั้ว และสารใดเป็นสารไม่มีขั้วครับ เป็นอย่างไรบ้างครับสำหรับข้อนี้ พอทำได้ไหมครับ เฉลยกันครับ มีค่าก็คือ… เนื่องจากโมเลเหล่านี้ประกอบด้วย ผ่าตัดลิ้นคับส่วนสารที่ไม่มีขั้วคือคลอรีนไวโอลินอะตอมของธาตุชนิดเดียวกันนะครับ ข้อต่อไปนะครับ ข้อที่ 2 สารโคเวเลนต์ใดต่อไปนี้ ที่มีพันธะไฮโดรเจนเป็นแรงยึดเหนี่ยวระหว่างโมเลกุลครับ เฉลยนะครับ สารที่มีไฮโดรเจนมีแรงยึดเหนี่ยวระหว่างก็คือฉันชั้น B3 ผ่าน App ครับ OH NH เห็นไหมครับ จึงทำให้มีแรงยึดเหนี่ยวระหว่างพันธะไฮโดรเจนได้มาข้อที่ 3 ข้อสุดท้ายนะครับ บริษัทถามว่าทำการทดลองเพื่อหาจุดเดือดเพื่อหาสาร a และสาร b ซึ่งมีมวลและรูปร่างของโมเลกุลใกล้เคียงกันจะสาร จากสารหนึ่งเป็นสารมีขั้ว ได้ชั้น 1 ไม่มีขั้ว พบว่าสาร a30 องศาเซลเซียสดีมีจุดเดือด 80 องศาเซลเซียสระบุว่าสารใดเป็นสารมีขั้ว สารใดเป็นสารไม่มีขั้ว เฉลยนะครับ เนื่องจากสาร a และ b มีมวลและรูปร่างของโมเลกุลใกล้เคียงกัน จุดเดือดที่แตกต่างกันสภาพขั้วของสารละลายจากสาร a มีจุดเดือดต่ำกว่าสาร b แสดงว่าสวัสดีมีแรงยึดเหนี่ยวระหว่างโมเลกุลมากกว่าสาร a ดังนั้น สาร a จึงไม่มีขั้วส่วนสาร b สารมีขั้วครับ สรุปสิ่งที่ได้เรียนไปวันนี้นะครับ ความร้อนที่ใช้ในการเปลี่ยนสถานะของสารต้องมากพอที่จะทำลายแรงยึดเหนี่ยวระหว่างโมเลกุล ซึ่งถ้าสารมีแรงยึดเหนี่ยวระหว่างโมเลกุลสูง จะมีจุดเดือดสูง จุดเดือนของสารโคเวเลนต์มีความสัมพันธ์กับแรงยึดเหนี่ยวระหว่างโมเลกุล ซึ่งเป็นผลมาจากสภาพขั้วของสารโมเลกุลที่ประกอบด้วย 2 อะตอม ถ้าเป็นธาตุต่างชนิดกันตัวของโมเลกุลที่ประกอบด้วย อะตอมมากกว่า 2 อะตอม ขึ้นอยู่กับรูปร่างโมเลกุลของสารแต่ละชนิด น้ำเป็นโมเลกุลมีขั้ว ที่มีพันธะไฮโดรเจน พันธะไฮโดรเจน เป็นแรงยึดเหนี่ยวระหว่างโมเลกุล ที่เกิดกับสารมีขั้ว ที่มีพันธะ OH NH หรือ FH ในโมเลกุล พันธะไฮโดรเจนทำให้สารระหว่างโมเลกุลสูงขึ้นทำให้จุดเดือดสูงขึ้น สำหรับวันนี้พอแค่นี้ก่อนครับ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ปลี่ยนสถานะของน้ำและความมีขั้ว (11.54 นาที)</dc:title>
  <dc:creator/>
  <cp:keywords/>
  <dcterms:created xsi:type="dcterms:W3CDTF">2024-05-08T04:01:14Z</dcterms:created>
  <dcterms:modified xsi:type="dcterms:W3CDTF">2024-05-08T04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พฤษภาคม 2567 เวลา 10.16 น.</vt:lpwstr>
  </property>
  <property fmtid="{D5CDD505-2E9C-101B-9397-08002B2CF9AE}" pid="3" name="subtitle">
    <vt:lpwstr/>
  </property>
</Properties>
</file>